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2D5409" w14:textId="6525EA55" w:rsidR="00E278F2" w:rsidRDefault="00395355" w:rsidP="00395355">
      <w:pPr>
        <w:tabs>
          <w:tab w:val="left" w:pos="10710"/>
        </w:tabs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65408" behindDoc="0" locked="0" layoutInCell="1" allowOverlap="1" wp14:anchorId="31BB110A" wp14:editId="7A9BB650">
            <wp:simplePos x="0" y="0"/>
            <wp:positionH relativeFrom="column">
              <wp:posOffset>-676275</wp:posOffset>
            </wp:positionH>
            <wp:positionV relativeFrom="paragraph">
              <wp:posOffset>4448175</wp:posOffset>
            </wp:positionV>
            <wp:extent cx="4535733" cy="4097406"/>
            <wp:effectExtent l="0" t="0" r="0" b="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aquaroom asset tank rocks (5)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5733" cy="409740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4384" behindDoc="0" locked="0" layoutInCell="1" allowOverlap="1" wp14:anchorId="540A4E63" wp14:editId="65DA51AB">
            <wp:simplePos x="0" y="0"/>
            <wp:positionH relativeFrom="column">
              <wp:posOffset>2827655</wp:posOffset>
            </wp:positionH>
            <wp:positionV relativeFrom="paragraph">
              <wp:posOffset>3390900</wp:posOffset>
            </wp:positionV>
            <wp:extent cx="4697724" cy="4192695"/>
            <wp:effectExtent l="0" t="0" r="0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aquaroom asset tank rocks (6)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7724" cy="41926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394F36D4" wp14:editId="6CDA4068">
            <wp:simplePos x="0" y="0"/>
            <wp:positionH relativeFrom="column">
              <wp:posOffset>3200082</wp:posOffset>
            </wp:positionH>
            <wp:positionV relativeFrom="paragraph">
              <wp:posOffset>1690370</wp:posOffset>
            </wp:positionV>
            <wp:extent cx="3115934" cy="2153520"/>
            <wp:effectExtent l="0" t="0" r="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aquaroom asset tank rocks (8)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5934" cy="21535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3360" behindDoc="0" locked="0" layoutInCell="1" allowOverlap="1" wp14:anchorId="231991B0" wp14:editId="36E01A6E">
            <wp:simplePos x="0" y="0"/>
            <wp:positionH relativeFrom="margin">
              <wp:align>left</wp:align>
            </wp:positionH>
            <wp:positionV relativeFrom="paragraph">
              <wp:posOffset>2614613</wp:posOffset>
            </wp:positionV>
            <wp:extent cx="2639492" cy="2649021"/>
            <wp:effectExtent l="0" t="0" r="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aquaroom asset tank rocks (7)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9492" cy="264902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5711F17A" wp14:editId="212DD650">
            <wp:simplePos x="0" y="0"/>
            <wp:positionH relativeFrom="column">
              <wp:posOffset>438150</wp:posOffset>
            </wp:positionH>
            <wp:positionV relativeFrom="paragraph">
              <wp:posOffset>1252538</wp:posOffset>
            </wp:positionV>
            <wp:extent cx="3944945" cy="3478031"/>
            <wp:effectExtent l="0" t="0" r="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aquaroom asset tank rocks (9)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4945" cy="347803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0781F6F8" wp14:editId="636498DB">
            <wp:simplePos x="0" y="0"/>
            <wp:positionH relativeFrom="margin">
              <wp:align>left</wp:align>
            </wp:positionH>
            <wp:positionV relativeFrom="paragraph">
              <wp:posOffset>1395412</wp:posOffset>
            </wp:positionV>
            <wp:extent cx="1619905" cy="1667549"/>
            <wp:effectExtent l="0" t="0" r="0" b="0"/>
            <wp:wrapNone/>
            <wp:docPr id="17" name="Picture 17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aquaroom asset tank rocks (10)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905" cy="166754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10F8D86B" wp14:editId="0D1ED8CE">
            <wp:simplePos x="0" y="0"/>
            <wp:positionH relativeFrom="column">
              <wp:posOffset>1090613</wp:posOffset>
            </wp:positionH>
            <wp:positionV relativeFrom="paragraph">
              <wp:posOffset>-238125</wp:posOffset>
            </wp:positionV>
            <wp:extent cx="5326628" cy="2953944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aquaroom asset tank rocks (11)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6628" cy="29539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7658B409" wp14:editId="350F16D2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934357" cy="2058232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aquaroom asset tank rocks (12)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4357" cy="205823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E278F2" w:rsidSect="003953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zMjUwsDAxNTMwMjBS0lEKTi0uzszPAykwrAUAzWf/nSwAAAA="/>
  </w:docVars>
  <w:rsids>
    <w:rsidRoot w:val="00D34145"/>
    <w:rsid w:val="000B5115"/>
    <w:rsid w:val="00395355"/>
    <w:rsid w:val="003F4B10"/>
    <w:rsid w:val="005F202B"/>
    <w:rsid w:val="0082077F"/>
    <w:rsid w:val="009373E3"/>
    <w:rsid w:val="00D34145"/>
    <w:rsid w:val="00E06CC8"/>
    <w:rsid w:val="00E633D2"/>
    <w:rsid w:val="00EA1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473E3"/>
  <w15:chartTrackingRefBased/>
  <w15:docId w15:val="{6A3FEEAA-7F29-4908-BC35-06FC5740E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51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than Thomas</dc:creator>
  <cp:keywords/>
  <dc:description/>
  <cp:lastModifiedBy>Ethan Thomas</cp:lastModifiedBy>
  <cp:revision>2</cp:revision>
  <dcterms:created xsi:type="dcterms:W3CDTF">2019-08-07T04:27:00Z</dcterms:created>
  <dcterms:modified xsi:type="dcterms:W3CDTF">2019-08-07T04:27:00Z</dcterms:modified>
</cp:coreProperties>
</file>